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6039" w:rsidRPr="00546039" w:rsidRDefault="00546039" w:rsidP="00546039">
      <w:pPr>
        <w:jc w:val="center"/>
        <w:rPr>
          <w:rFonts w:asciiTheme="majorBidi" w:hAnsiTheme="majorBidi" w:cstheme="majorBidi"/>
          <w:b/>
          <w:bCs/>
          <w:sz w:val="36"/>
          <w:szCs w:val="36"/>
          <w:rtl/>
        </w:rPr>
      </w:pPr>
      <w:r w:rsidRPr="00546039">
        <w:rPr>
          <w:rFonts w:asciiTheme="majorBidi" w:hAnsiTheme="majorBidi" w:cstheme="majorBidi" w:hint="cs"/>
          <w:b/>
          <w:bCs/>
          <w:sz w:val="36"/>
          <w:szCs w:val="36"/>
          <w:rtl/>
        </w:rPr>
        <w:t>مسير باستحقاقات الباحثين الذين أنهو</w:t>
      </w:r>
      <w:r w:rsidR="00A310D5">
        <w:rPr>
          <w:rFonts w:asciiTheme="majorBidi" w:hAnsiTheme="majorBidi" w:cstheme="majorBidi" w:hint="cs"/>
          <w:b/>
          <w:bCs/>
          <w:sz w:val="36"/>
          <w:szCs w:val="36"/>
          <w:rtl/>
        </w:rPr>
        <w:t>ا</w:t>
      </w:r>
      <w:r w:rsidRPr="00546039"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أبحاثهم</w:t>
      </w:r>
    </w:p>
    <w:tbl>
      <w:tblPr>
        <w:tblStyle w:val="TableGrid"/>
        <w:bidiVisual/>
        <w:tblW w:w="15498" w:type="dxa"/>
        <w:jc w:val="center"/>
        <w:tblBorders>
          <w:top w:val="thinThickSmallGap" w:sz="18" w:space="0" w:color="auto"/>
          <w:left w:val="thinThickSmallGap" w:sz="18" w:space="0" w:color="auto"/>
          <w:bottom w:val="thinThickSmallGap" w:sz="18" w:space="0" w:color="auto"/>
          <w:right w:val="thinThickSmallGap" w:sz="18" w:space="0" w:color="auto"/>
          <w:insideH w:val="thinThickSmallGap" w:sz="18" w:space="0" w:color="auto"/>
          <w:insideV w:val="thinThickSmallGap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3780"/>
        <w:gridCol w:w="900"/>
        <w:gridCol w:w="990"/>
        <w:gridCol w:w="2700"/>
        <w:gridCol w:w="900"/>
        <w:gridCol w:w="990"/>
        <w:gridCol w:w="1260"/>
        <w:gridCol w:w="1170"/>
        <w:gridCol w:w="990"/>
        <w:gridCol w:w="1278"/>
      </w:tblGrid>
      <w:tr w:rsidR="006B3B76" w:rsidTr="00EE7F53">
        <w:trPr>
          <w:trHeight w:val="586"/>
          <w:jc w:val="center"/>
        </w:trPr>
        <w:tc>
          <w:tcPr>
            <w:tcW w:w="540" w:type="dxa"/>
            <w:tcBorders>
              <w:bottom w:val="thinThickSmallGap" w:sz="18" w:space="0" w:color="auto"/>
            </w:tcBorders>
            <w:shd w:val="pct12" w:color="auto" w:fill="auto"/>
            <w:vAlign w:val="center"/>
          </w:tcPr>
          <w:p w:rsidR="00546039" w:rsidRPr="00546039" w:rsidRDefault="00546039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م</w:t>
            </w:r>
          </w:p>
        </w:tc>
        <w:tc>
          <w:tcPr>
            <w:tcW w:w="3780" w:type="dxa"/>
            <w:shd w:val="pct12" w:color="auto" w:fill="auto"/>
            <w:vAlign w:val="center"/>
          </w:tcPr>
          <w:p w:rsidR="00546039" w:rsidRPr="00546039" w:rsidRDefault="00546039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الاسم</w:t>
            </w:r>
          </w:p>
        </w:tc>
        <w:tc>
          <w:tcPr>
            <w:tcW w:w="900" w:type="dxa"/>
            <w:shd w:val="pct12" w:color="auto" w:fill="auto"/>
            <w:vAlign w:val="center"/>
          </w:tcPr>
          <w:p w:rsidR="00546039" w:rsidRPr="00546039" w:rsidRDefault="00546039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الرقم الوظيفي</w:t>
            </w:r>
          </w:p>
        </w:tc>
        <w:tc>
          <w:tcPr>
            <w:tcW w:w="990" w:type="dxa"/>
            <w:shd w:val="pct12" w:color="auto" w:fill="auto"/>
            <w:vAlign w:val="center"/>
          </w:tcPr>
          <w:p w:rsidR="00546039" w:rsidRPr="00546039" w:rsidRDefault="00546039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نوع المشاركة</w:t>
            </w:r>
          </w:p>
        </w:tc>
        <w:tc>
          <w:tcPr>
            <w:tcW w:w="2700" w:type="dxa"/>
            <w:shd w:val="pct12" w:color="auto" w:fill="auto"/>
            <w:vAlign w:val="center"/>
          </w:tcPr>
          <w:p w:rsidR="00546039" w:rsidRPr="00546039" w:rsidRDefault="00546039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رقم البحث</w:t>
            </w:r>
          </w:p>
        </w:tc>
        <w:tc>
          <w:tcPr>
            <w:tcW w:w="900" w:type="dxa"/>
            <w:shd w:val="pct12" w:color="auto" w:fill="auto"/>
            <w:vAlign w:val="center"/>
          </w:tcPr>
          <w:p w:rsidR="00546039" w:rsidRPr="00546039" w:rsidRDefault="00546039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الكلية</w:t>
            </w:r>
          </w:p>
        </w:tc>
        <w:tc>
          <w:tcPr>
            <w:tcW w:w="990" w:type="dxa"/>
            <w:shd w:val="pct12" w:color="auto" w:fill="auto"/>
            <w:vAlign w:val="center"/>
          </w:tcPr>
          <w:p w:rsidR="00546039" w:rsidRPr="00546039" w:rsidRDefault="00546039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مدة البحث</w:t>
            </w:r>
          </w:p>
        </w:tc>
        <w:tc>
          <w:tcPr>
            <w:tcW w:w="1260" w:type="dxa"/>
            <w:shd w:val="pct12" w:color="auto" w:fill="auto"/>
            <w:vAlign w:val="center"/>
          </w:tcPr>
          <w:p w:rsidR="00546039" w:rsidRPr="00546039" w:rsidRDefault="00546039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الاستحقاق</w:t>
            </w:r>
          </w:p>
        </w:tc>
        <w:tc>
          <w:tcPr>
            <w:tcW w:w="1170" w:type="dxa"/>
            <w:shd w:val="pct12" w:color="auto" w:fill="auto"/>
            <w:vAlign w:val="center"/>
          </w:tcPr>
          <w:p w:rsidR="00546039" w:rsidRPr="00546039" w:rsidRDefault="00546039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البرنامج</w:t>
            </w:r>
          </w:p>
        </w:tc>
        <w:tc>
          <w:tcPr>
            <w:tcW w:w="990" w:type="dxa"/>
            <w:shd w:val="pct12" w:color="auto" w:fill="auto"/>
            <w:vAlign w:val="center"/>
          </w:tcPr>
          <w:p w:rsidR="00546039" w:rsidRPr="00546039" w:rsidRDefault="00546039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ملاحظات</w:t>
            </w:r>
          </w:p>
        </w:tc>
        <w:tc>
          <w:tcPr>
            <w:tcW w:w="1278" w:type="dxa"/>
            <w:shd w:val="pct12" w:color="auto" w:fill="auto"/>
            <w:vAlign w:val="center"/>
          </w:tcPr>
          <w:p w:rsidR="00546039" w:rsidRPr="00546039" w:rsidRDefault="00546039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التوقيع</w:t>
            </w:r>
          </w:p>
        </w:tc>
      </w:tr>
      <w:tr w:rsidR="008D1F1D" w:rsidTr="00EE7F53">
        <w:trPr>
          <w:trHeight w:val="482"/>
          <w:jc w:val="center"/>
        </w:trPr>
        <w:tc>
          <w:tcPr>
            <w:tcW w:w="540" w:type="dxa"/>
            <w:shd w:val="pct12" w:color="auto" w:fill="auto"/>
            <w:vAlign w:val="center"/>
          </w:tcPr>
          <w:p w:rsidR="00546039" w:rsidRPr="00546039" w:rsidRDefault="00546039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1</w:t>
            </w:r>
          </w:p>
        </w:tc>
        <w:tc>
          <w:tcPr>
            <w:tcW w:w="3780" w:type="dxa"/>
            <w:vAlign w:val="center"/>
          </w:tcPr>
          <w:p w:rsidR="00546039" w:rsidRPr="00546039" w:rsidRDefault="00E81697" w:rsidP="00841EB6">
            <w:pPr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8D1F1D">
              <w:rPr>
                <w:rFonts w:asciiTheme="majorBidi" w:hAnsiTheme="majorBidi" w:cs="Times New Roman" w:hint="eastAsia"/>
                <w:b/>
                <w:bCs/>
                <w:sz w:val="26"/>
                <w:szCs w:val="26"/>
                <w:rtl/>
              </w:rPr>
              <w:t>د</w:t>
            </w:r>
            <w:r w:rsidRPr="008D1F1D">
              <w:rPr>
                <w:rFonts w:asciiTheme="majorBidi" w:hAnsiTheme="majorBidi" w:cs="Times New Roman"/>
                <w:b/>
                <w:bCs/>
                <w:sz w:val="26"/>
                <w:szCs w:val="26"/>
                <w:rtl/>
              </w:rPr>
              <w:t xml:space="preserve">. </w:t>
            </w:r>
          </w:p>
        </w:tc>
        <w:tc>
          <w:tcPr>
            <w:tcW w:w="900" w:type="dxa"/>
            <w:vAlign w:val="center"/>
          </w:tcPr>
          <w:p w:rsidR="00546039" w:rsidRPr="00546039" w:rsidRDefault="00546039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546039" w:rsidRPr="00546039" w:rsidRDefault="00A34A5C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A34A5C">
              <w:rPr>
                <w:rFonts w:asciiTheme="majorBidi" w:hAnsiTheme="majorBidi" w:cs="Times New Roman" w:hint="eastAsia"/>
                <w:b/>
                <w:bCs/>
                <w:sz w:val="26"/>
                <w:szCs w:val="26"/>
                <w:rtl/>
              </w:rPr>
              <w:t>رئيس</w:t>
            </w:r>
          </w:p>
        </w:tc>
        <w:tc>
          <w:tcPr>
            <w:tcW w:w="2700" w:type="dxa"/>
            <w:vAlign w:val="center"/>
          </w:tcPr>
          <w:p w:rsidR="00546039" w:rsidRPr="00546039" w:rsidRDefault="00546039" w:rsidP="00327088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:rsidR="00546039" w:rsidRPr="00546039" w:rsidRDefault="00546039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546039" w:rsidRPr="00546039" w:rsidRDefault="006B3B76" w:rsidP="006B3B76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9 شهور</w:t>
            </w:r>
          </w:p>
        </w:tc>
        <w:tc>
          <w:tcPr>
            <w:tcW w:w="1260" w:type="dxa"/>
            <w:vAlign w:val="center"/>
          </w:tcPr>
          <w:p w:rsidR="00546039" w:rsidRPr="00546039" w:rsidRDefault="00546039" w:rsidP="00274C46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</w:p>
        </w:tc>
        <w:tc>
          <w:tcPr>
            <w:tcW w:w="1170" w:type="dxa"/>
            <w:vAlign w:val="center"/>
          </w:tcPr>
          <w:p w:rsidR="00546039" w:rsidRPr="00546039" w:rsidRDefault="00EE7F53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مدعوم</w:t>
            </w:r>
          </w:p>
        </w:tc>
        <w:tc>
          <w:tcPr>
            <w:tcW w:w="990" w:type="dxa"/>
            <w:vAlign w:val="center"/>
          </w:tcPr>
          <w:p w:rsidR="00546039" w:rsidRPr="00546039" w:rsidRDefault="00546039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8" w:type="dxa"/>
            <w:vAlign w:val="center"/>
          </w:tcPr>
          <w:p w:rsidR="00546039" w:rsidRPr="00546039" w:rsidRDefault="00546039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</w:tr>
      <w:tr w:rsidR="00EE7F53" w:rsidTr="00187423">
        <w:trPr>
          <w:trHeight w:val="489"/>
          <w:jc w:val="center"/>
        </w:trPr>
        <w:tc>
          <w:tcPr>
            <w:tcW w:w="540" w:type="dxa"/>
            <w:shd w:val="pct12" w:color="auto" w:fill="auto"/>
            <w:vAlign w:val="center"/>
          </w:tcPr>
          <w:p w:rsidR="00EE7F53" w:rsidRPr="00546039" w:rsidRDefault="00EE7F53" w:rsidP="00EE7F53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2</w:t>
            </w:r>
          </w:p>
        </w:tc>
        <w:tc>
          <w:tcPr>
            <w:tcW w:w="3780" w:type="dxa"/>
            <w:vAlign w:val="center"/>
          </w:tcPr>
          <w:p w:rsidR="00EE7F53" w:rsidRPr="008D1F1D" w:rsidRDefault="00EE7F53" w:rsidP="00841EB6">
            <w:pPr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8D1F1D">
              <w:rPr>
                <w:rFonts w:asciiTheme="majorBidi" w:hAnsiTheme="majorBidi" w:cs="Times New Roman" w:hint="eastAsia"/>
                <w:b/>
                <w:bCs/>
                <w:sz w:val="26"/>
                <w:szCs w:val="26"/>
                <w:rtl/>
              </w:rPr>
              <w:t>د</w:t>
            </w:r>
            <w:r w:rsidRPr="008D1F1D">
              <w:rPr>
                <w:rFonts w:asciiTheme="majorBidi" w:hAnsiTheme="majorBidi" w:cs="Times New Roman"/>
                <w:b/>
                <w:bCs/>
                <w:sz w:val="26"/>
                <w:szCs w:val="26"/>
                <w:rtl/>
              </w:rPr>
              <w:t xml:space="preserve">. </w:t>
            </w:r>
          </w:p>
        </w:tc>
        <w:tc>
          <w:tcPr>
            <w:tcW w:w="900" w:type="dxa"/>
            <w:vAlign w:val="center"/>
          </w:tcPr>
          <w:p w:rsidR="00EE7F53" w:rsidRPr="00546039" w:rsidRDefault="00EE7F53" w:rsidP="00EE7F53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EE7F53" w:rsidRPr="00546039" w:rsidRDefault="00EE7F53" w:rsidP="00EE7F53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A34A5C">
              <w:rPr>
                <w:rFonts w:asciiTheme="majorBidi" w:hAnsiTheme="majorBidi" w:cs="Times New Roman" w:hint="eastAsia"/>
                <w:b/>
                <w:bCs/>
                <w:sz w:val="26"/>
                <w:szCs w:val="26"/>
                <w:rtl/>
              </w:rPr>
              <w:t>مشـارك</w:t>
            </w:r>
          </w:p>
        </w:tc>
        <w:tc>
          <w:tcPr>
            <w:tcW w:w="2700" w:type="dxa"/>
            <w:vAlign w:val="center"/>
          </w:tcPr>
          <w:p w:rsidR="00EE7F53" w:rsidRPr="00546039" w:rsidRDefault="00EE7F53" w:rsidP="00EE7F53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:rsidR="00EE7F53" w:rsidRPr="00546039" w:rsidRDefault="00EE7F53" w:rsidP="00EE7F53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EE7F53" w:rsidRPr="00546039" w:rsidRDefault="00EE7F53" w:rsidP="00EE7F53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9 شهور</w:t>
            </w:r>
          </w:p>
        </w:tc>
        <w:tc>
          <w:tcPr>
            <w:tcW w:w="1260" w:type="dxa"/>
            <w:vAlign w:val="center"/>
          </w:tcPr>
          <w:p w:rsidR="00EE7F53" w:rsidRPr="00546039" w:rsidRDefault="00EE7F53" w:rsidP="00EE7F53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170" w:type="dxa"/>
          </w:tcPr>
          <w:p w:rsidR="00EE7F53" w:rsidRDefault="00EE7F53" w:rsidP="00EE7F53">
            <w:pPr>
              <w:jc w:val="center"/>
            </w:pPr>
            <w:r w:rsidRPr="008C1C92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مدعوم</w:t>
            </w:r>
          </w:p>
        </w:tc>
        <w:tc>
          <w:tcPr>
            <w:tcW w:w="990" w:type="dxa"/>
            <w:vAlign w:val="center"/>
          </w:tcPr>
          <w:p w:rsidR="00EE7F53" w:rsidRPr="00546039" w:rsidRDefault="00EE7F53" w:rsidP="00EE7F53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8" w:type="dxa"/>
            <w:vAlign w:val="center"/>
          </w:tcPr>
          <w:p w:rsidR="00EE7F53" w:rsidRPr="00546039" w:rsidRDefault="00EE7F53" w:rsidP="00EE7F53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</w:tr>
      <w:tr w:rsidR="00EE7F53" w:rsidTr="00187423">
        <w:trPr>
          <w:trHeight w:val="497"/>
          <w:jc w:val="center"/>
        </w:trPr>
        <w:tc>
          <w:tcPr>
            <w:tcW w:w="540" w:type="dxa"/>
            <w:shd w:val="pct12" w:color="auto" w:fill="auto"/>
            <w:vAlign w:val="center"/>
          </w:tcPr>
          <w:p w:rsidR="00EE7F53" w:rsidRPr="00546039" w:rsidRDefault="00EE7F53" w:rsidP="00EE7F53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3</w:t>
            </w:r>
          </w:p>
        </w:tc>
        <w:tc>
          <w:tcPr>
            <w:tcW w:w="3780" w:type="dxa"/>
            <w:vAlign w:val="center"/>
          </w:tcPr>
          <w:p w:rsidR="00EE7F53" w:rsidRPr="006B3B76" w:rsidRDefault="00EE7F53" w:rsidP="00EE7F53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:rsidR="00EE7F53" w:rsidRPr="00546039" w:rsidRDefault="00EE7F53" w:rsidP="00EE7F53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EE7F53" w:rsidRPr="00546039" w:rsidRDefault="00EE7F53" w:rsidP="00EE7F53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700" w:type="dxa"/>
            <w:vAlign w:val="center"/>
          </w:tcPr>
          <w:p w:rsidR="00EE7F53" w:rsidRPr="00546039" w:rsidRDefault="00EE7F53" w:rsidP="00EE7F53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:rsidR="00EE7F53" w:rsidRPr="00546039" w:rsidRDefault="00EE7F53" w:rsidP="00BF24CD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EE7F53" w:rsidRPr="00546039" w:rsidRDefault="00EE7F53" w:rsidP="00EE7F53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60" w:type="dxa"/>
            <w:vAlign w:val="center"/>
          </w:tcPr>
          <w:p w:rsidR="00EE7F53" w:rsidRPr="00546039" w:rsidRDefault="00EE7F53" w:rsidP="00EE7F53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170" w:type="dxa"/>
          </w:tcPr>
          <w:p w:rsidR="00EE7F53" w:rsidRDefault="00EE7F53" w:rsidP="00EE7F53">
            <w:pPr>
              <w:jc w:val="center"/>
            </w:pPr>
          </w:p>
        </w:tc>
        <w:tc>
          <w:tcPr>
            <w:tcW w:w="990" w:type="dxa"/>
            <w:vAlign w:val="center"/>
          </w:tcPr>
          <w:p w:rsidR="00EE7F53" w:rsidRPr="00546039" w:rsidRDefault="00EE7F53" w:rsidP="00EE7F53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8" w:type="dxa"/>
            <w:vAlign w:val="center"/>
          </w:tcPr>
          <w:p w:rsidR="00EE7F53" w:rsidRPr="00546039" w:rsidRDefault="00EE7F53" w:rsidP="00EE7F53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</w:tr>
      <w:tr w:rsidR="00C238BF" w:rsidTr="00EE7F53">
        <w:trPr>
          <w:trHeight w:val="491"/>
          <w:jc w:val="center"/>
        </w:trPr>
        <w:tc>
          <w:tcPr>
            <w:tcW w:w="540" w:type="dxa"/>
            <w:shd w:val="pct12" w:color="auto" w:fill="auto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4</w:t>
            </w:r>
          </w:p>
        </w:tc>
        <w:tc>
          <w:tcPr>
            <w:tcW w:w="3780" w:type="dxa"/>
            <w:vAlign w:val="center"/>
          </w:tcPr>
          <w:p w:rsidR="00C238BF" w:rsidRPr="00546039" w:rsidRDefault="00C238BF" w:rsidP="00546039">
            <w:pPr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7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6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17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8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</w:tr>
      <w:tr w:rsidR="00C238BF" w:rsidTr="00EE7F53">
        <w:trPr>
          <w:trHeight w:val="485"/>
          <w:jc w:val="center"/>
        </w:trPr>
        <w:tc>
          <w:tcPr>
            <w:tcW w:w="540" w:type="dxa"/>
            <w:shd w:val="pct12" w:color="auto" w:fill="auto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5</w:t>
            </w:r>
          </w:p>
        </w:tc>
        <w:tc>
          <w:tcPr>
            <w:tcW w:w="3780" w:type="dxa"/>
            <w:vAlign w:val="center"/>
          </w:tcPr>
          <w:p w:rsidR="00C238BF" w:rsidRPr="00546039" w:rsidRDefault="00C238BF" w:rsidP="00546039">
            <w:pPr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7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6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17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8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</w:tr>
      <w:tr w:rsidR="00C238BF" w:rsidTr="00EE7F53">
        <w:trPr>
          <w:trHeight w:val="507"/>
          <w:jc w:val="center"/>
        </w:trPr>
        <w:tc>
          <w:tcPr>
            <w:tcW w:w="540" w:type="dxa"/>
            <w:shd w:val="pct12" w:color="auto" w:fill="auto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6</w:t>
            </w:r>
          </w:p>
        </w:tc>
        <w:tc>
          <w:tcPr>
            <w:tcW w:w="3780" w:type="dxa"/>
            <w:vAlign w:val="center"/>
          </w:tcPr>
          <w:p w:rsidR="00C238BF" w:rsidRPr="00546039" w:rsidRDefault="00C238BF" w:rsidP="00546039">
            <w:pPr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7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6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17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8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</w:tr>
      <w:tr w:rsidR="00C238BF" w:rsidTr="00EE7F53">
        <w:trPr>
          <w:trHeight w:val="487"/>
          <w:jc w:val="center"/>
        </w:trPr>
        <w:tc>
          <w:tcPr>
            <w:tcW w:w="540" w:type="dxa"/>
            <w:shd w:val="pct12" w:color="auto" w:fill="auto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7</w:t>
            </w:r>
          </w:p>
        </w:tc>
        <w:tc>
          <w:tcPr>
            <w:tcW w:w="3780" w:type="dxa"/>
            <w:vAlign w:val="center"/>
          </w:tcPr>
          <w:p w:rsidR="00C238BF" w:rsidRPr="00546039" w:rsidRDefault="00C238BF" w:rsidP="00546039">
            <w:pPr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7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6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17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8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</w:tr>
      <w:tr w:rsidR="00C238BF" w:rsidTr="00EE7F53">
        <w:trPr>
          <w:trHeight w:val="495"/>
          <w:jc w:val="center"/>
        </w:trPr>
        <w:tc>
          <w:tcPr>
            <w:tcW w:w="540" w:type="dxa"/>
            <w:shd w:val="pct12" w:color="auto" w:fill="auto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8</w:t>
            </w:r>
          </w:p>
        </w:tc>
        <w:tc>
          <w:tcPr>
            <w:tcW w:w="3780" w:type="dxa"/>
            <w:vAlign w:val="center"/>
          </w:tcPr>
          <w:p w:rsidR="00C238BF" w:rsidRPr="00546039" w:rsidRDefault="00C238BF" w:rsidP="00546039">
            <w:pPr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7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6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17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8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</w:tr>
      <w:tr w:rsidR="00C238BF" w:rsidTr="00EE7F53">
        <w:trPr>
          <w:trHeight w:val="489"/>
          <w:jc w:val="center"/>
        </w:trPr>
        <w:tc>
          <w:tcPr>
            <w:tcW w:w="540" w:type="dxa"/>
            <w:shd w:val="pct12" w:color="auto" w:fill="auto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9</w:t>
            </w:r>
          </w:p>
        </w:tc>
        <w:tc>
          <w:tcPr>
            <w:tcW w:w="3780" w:type="dxa"/>
            <w:vAlign w:val="center"/>
          </w:tcPr>
          <w:p w:rsidR="00C238BF" w:rsidRPr="00546039" w:rsidRDefault="00C238BF" w:rsidP="00546039">
            <w:pPr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7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6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17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8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</w:tr>
      <w:tr w:rsidR="00C238BF" w:rsidTr="00EE7F53">
        <w:trPr>
          <w:trHeight w:val="497"/>
          <w:jc w:val="center"/>
        </w:trPr>
        <w:tc>
          <w:tcPr>
            <w:tcW w:w="540" w:type="dxa"/>
            <w:shd w:val="pct12" w:color="auto" w:fill="auto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46039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10</w:t>
            </w:r>
          </w:p>
        </w:tc>
        <w:tc>
          <w:tcPr>
            <w:tcW w:w="3780" w:type="dxa"/>
            <w:vAlign w:val="center"/>
          </w:tcPr>
          <w:p w:rsidR="00C238BF" w:rsidRPr="00546039" w:rsidRDefault="00C238BF" w:rsidP="00546039">
            <w:pPr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7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0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6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17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990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78" w:type="dxa"/>
            <w:vAlign w:val="center"/>
          </w:tcPr>
          <w:p w:rsidR="00C238BF" w:rsidRPr="00546039" w:rsidRDefault="00C238BF" w:rsidP="00546039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</w:p>
        </w:tc>
      </w:tr>
      <w:tr w:rsidR="00C238BF" w:rsidTr="00EE7F53">
        <w:tblPrEx>
          <w:tblLook w:val="0000" w:firstRow="0" w:lastRow="0" w:firstColumn="0" w:lastColumn="0" w:noHBand="0" w:noVBand="0"/>
        </w:tblPrEx>
        <w:trPr>
          <w:gridAfter w:val="3"/>
          <w:wAfter w:w="3438" w:type="dxa"/>
          <w:trHeight w:val="446"/>
          <w:jc w:val="center"/>
        </w:trPr>
        <w:tc>
          <w:tcPr>
            <w:tcW w:w="10800" w:type="dxa"/>
            <w:gridSpan w:val="7"/>
            <w:vAlign w:val="center"/>
          </w:tcPr>
          <w:p w:rsidR="00C238BF" w:rsidRDefault="00C238BF" w:rsidP="00546039">
            <w:pPr>
              <w:tabs>
                <w:tab w:val="center" w:pos="4939"/>
                <w:tab w:val="left" w:pos="6024"/>
              </w:tabs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>المجموع</w:t>
            </w:r>
          </w:p>
        </w:tc>
        <w:tc>
          <w:tcPr>
            <w:tcW w:w="1260" w:type="dxa"/>
            <w:vAlign w:val="center"/>
          </w:tcPr>
          <w:p w:rsidR="00C238BF" w:rsidRDefault="00C238BF" w:rsidP="00EE7F5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</w:tbl>
    <w:p w:rsidR="00546039" w:rsidRPr="00546039" w:rsidRDefault="00546039" w:rsidP="00546039">
      <w:pPr>
        <w:jc w:val="center"/>
        <w:rPr>
          <w:rFonts w:asciiTheme="majorBidi" w:hAnsiTheme="majorBidi" w:cstheme="majorBidi"/>
          <w:b/>
          <w:bCs/>
          <w:sz w:val="8"/>
          <w:szCs w:val="8"/>
          <w:rtl/>
        </w:rPr>
      </w:pPr>
    </w:p>
    <w:p w:rsidR="00546039" w:rsidRDefault="006C7C64" w:rsidP="00546039">
      <w:pPr>
        <w:rPr>
          <w:rFonts w:asciiTheme="majorBidi" w:hAnsiTheme="majorBidi" w:cstheme="majorBidi"/>
          <w:b/>
          <w:bCs/>
          <w:sz w:val="24"/>
          <w:szCs w:val="24"/>
          <w:rtl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  <w:rtl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8" o:spid="_x0000_s1026" type="#_x0000_t202" style="position:absolute;left:0;text-align:left;margin-left:-4.5pt;margin-top:21.55pt;width:252.75pt;height:84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" filled="f" stroked="f">
            <v:textbox style="mso-next-textbox:#Text Box 8">
              <w:txbxContent>
                <w:p w:rsidR="0008436F" w:rsidRDefault="0008436F" w:rsidP="0008436F">
                  <w:pPr>
                    <w:spacing w:line="240" w:lineRule="auto"/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المدقق :</w:t>
                  </w:r>
                  <w:r>
                    <w:rPr>
                      <w:rFonts w:hint="cs"/>
                      <w:rtl/>
                    </w:rPr>
                    <w:tab/>
                  </w:r>
                  <w:r>
                    <w:rPr>
                      <w:rFonts w:hint="cs"/>
                      <w:rtl/>
                    </w:rPr>
                    <w:tab/>
                  </w:r>
                  <w:r>
                    <w:rPr>
                      <w:rFonts w:hint="cs"/>
                      <w:rtl/>
                    </w:rPr>
                    <w:tab/>
                  </w:r>
                  <w:r>
                    <w:rPr>
                      <w:rFonts w:hint="cs"/>
                      <w:rtl/>
                    </w:rPr>
                    <w:tab/>
                    <w:t>مدير المالية :</w:t>
                  </w:r>
                </w:p>
              </w:txbxContent>
            </v:textbox>
          </v:shape>
        </w:pict>
      </w:r>
      <w:r>
        <w:rPr>
          <w:rFonts w:asciiTheme="majorBidi" w:hAnsiTheme="majorBidi" w:cstheme="majorBidi"/>
          <w:b/>
          <w:bCs/>
          <w:noProof/>
          <w:sz w:val="24"/>
          <w:szCs w:val="24"/>
          <w:rtl/>
        </w:rPr>
        <w:pict>
          <v:shape id="Text Box 7" o:spid="_x0000_s1027" type="#_x0000_t202" style="position:absolute;left:0;text-align:left;margin-left:288.75pt;margin-top:21.55pt;width:129.75pt;height:125.2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2BauA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" filled="f" stroked="f">
            <v:textbox style="mso-next-textbox:#Text Box 7">
              <w:txbxContent>
                <w:p w:rsidR="0008436F" w:rsidRDefault="0008436F" w:rsidP="0008436F">
                  <w:pPr>
                    <w:spacing w:line="240" w:lineRule="auto"/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رقم الارتباط :</w:t>
                  </w:r>
                </w:p>
                <w:p w:rsidR="0008436F" w:rsidRDefault="0008436F" w:rsidP="0008436F">
                  <w:pPr>
                    <w:spacing w:line="240" w:lineRule="auto"/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المبلغ :</w:t>
                  </w:r>
                </w:p>
                <w:p w:rsidR="0008436F" w:rsidRDefault="0008436F" w:rsidP="0008436F">
                  <w:pPr>
                    <w:spacing w:line="240" w:lineRule="auto"/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عدد المسيرات :</w:t>
                  </w:r>
                </w:p>
                <w:p w:rsidR="0008436F" w:rsidRDefault="0008436F" w:rsidP="0008436F">
                  <w:pPr>
                    <w:spacing w:line="240" w:lineRule="auto"/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التاريخ :</w:t>
                  </w:r>
                </w:p>
                <w:p w:rsidR="0008436F" w:rsidRDefault="0008436F" w:rsidP="0008436F">
                  <w:pPr>
                    <w:spacing w:line="240" w:lineRule="auto"/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التوقيع :</w:t>
                  </w:r>
                </w:p>
              </w:txbxContent>
            </v:textbox>
          </v:shape>
        </w:pict>
      </w:r>
      <w:r>
        <w:rPr>
          <w:rFonts w:asciiTheme="majorBidi" w:hAnsiTheme="majorBidi" w:cstheme="majorBidi"/>
          <w:b/>
          <w:bCs/>
          <w:noProof/>
          <w:sz w:val="24"/>
          <w:szCs w:val="24"/>
          <w:rtl/>
        </w:rPr>
        <w:pict>
          <v:shape id="Text Box 5" o:spid="_x0000_s1028" type="#_x0000_t202" style="position:absolute;left:0;text-align:left;margin-left:468.75pt;margin-top:21.55pt;width:137.25pt;height:96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" filled="f" fillcolor="black [3200]" stroked="f" strokecolor="#f2f2f2 [3041]" strokeweight="3pt">
            <v:textbox style="mso-next-textbox:#Text Box 5">
              <w:txbxContent>
                <w:p w:rsidR="00047443" w:rsidRDefault="00047443" w:rsidP="00047443">
                  <w:pPr>
                    <w:spacing w:line="240" w:lineRule="auto"/>
                    <w:jc w:val="center"/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يعتمد</w:t>
                  </w:r>
                </w:p>
                <w:p w:rsidR="00047443" w:rsidRDefault="00047443" w:rsidP="00047443">
                  <w:pPr>
                    <w:spacing w:line="240" w:lineRule="auto"/>
                    <w:jc w:val="center"/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عميد البحث العلمي</w:t>
                  </w:r>
                </w:p>
                <w:p w:rsidR="00047443" w:rsidRDefault="00047443" w:rsidP="00047443">
                  <w:pPr>
                    <w:spacing w:line="240" w:lineRule="auto"/>
                    <w:jc w:val="center"/>
                    <w:rPr>
                      <w:rtl/>
                    </w:rPr>
                  </w:pPr>
                </w:p>
                <w:p w:rsidR="00047443" w:rsidRDefault="00047443" w:rsidP="00047443">
                  <w:pPr>
                    <w:spacing w:line="240" w:lineRule="auto"/>
                    <w:jc w:val="center"/>
                    <w:rPr>
                      <w:rtl/>
                    </w:rPr>
                  </w:pPr>
                </w:p>
                <w:p w:rsidR="00047443" w:rsidRDefault="00047443" w:rsidP="00047443">
                  <w:pPr>
                    <w:spacing w:line="240" w:lineRule="auto"/>
                    <w:jc w:val="center"/>
                  </w:pPr>
                </w:p>
              </w:txbxContent>
            </v:textbox>
          </v:shape>
        </w:pict>
      </w:r>
      <w:r>
        <w:rPr>
          <w:rFonts w:asciiTheme="majorBidi" w:hAnsiTheme="majorBidi" w:cstheme="majorBidi"/>
          <w:b/>
          <w:bCs/>
          <w:noProof/>
          <w:sz w:val="24"/>
          <w:szCs w:val="24"/>
          <w:rtl/>
        </w:rPr>
        <w:pict>
          <v:shape id="Text Box 4" o:spid="_x0000_s1029" type="#_x0000_t202" style="position:absolute;left:0;text-align:left;margin-left:611.25pt;margin-top:21.55pt;width:122.25pt;height:56.2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" filled="f" fillcolor="black [3200]" stroked="f" strokecolor="#f2f2f2 [3041]" strokeweight="3pt">
            <v:textbox style="mso-next-textbox:#Text Box 4">
              <w:txbxContent>
                <w:p w:rsidR="00047443" w:rsidRDefault="00047443" w:rsidP="00047443">
                  <w:pPr>
                    <w:spacing w:line="240" w:lineRule="auto"/>
                    <w:jc w:val="center"/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الموظف المختص</w:t>
                  </w:r>
                </w:p>
                <w:p w:rsidR="00047443" w:rsidRDefault="00047443" w:rsidP="00047443">
                  <w:pPr>
                    <w:spacing w:line="240" w:lineRule="auto"/>
                    <w:jc w:val="center"/>
                  </w:pPr>
                  <w:r>
                    <w:rPr>
                      <w:rFonts w:hint="cs"/>
                      <w:rtl/>
                    </w:rPr>
                    <w:t>بعمادة البحث العلمي</w:t>
                  </w:r>
                </w:p>
              </w:txbxContent>
            </v:textbox>
          </v:shape>
        </w:pict>
      </w:r>
      <w:r w:rsidR="00546039" w:rsidRPr="00546039">
        <w:rPr>
          <w:rFonts w:asciiTheme="majorBidi" w:hAnsiTheme="majorBidi" w:cstheme="majorBidi" w:hint="cs"/>
          <w:b/>
          <w:bCs/>
          <w:sz w:val="24"/>
          <w:szCs w:val="24"/>
          <w:rtl/>
        </w:rPr>
        <w:t>توقيع الباحث الرئيس :</w:t>
      </w:r>
    </w:p>
    <w:p w:rsidR="00047443" w:rsidRPr="00546039" w:rsidRDefault="00047443" w:rsidP="00546039">
      <w:pPr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GoBack"/>
      <w:bookmarkEnd w:id="0"/>
    </w:p>
    <w:sectPr w:rsidR="00047443" w:rsidRPr="00546039" w:rsidSect="0008436F">
      <w:pgSz w:w="16838" w:h="11906" w:orient="landscape"/>
      <w:pgMar w:top="709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7C64" w:rsidRDefault="006C7C64" w:rsidP="00546039">
      <w:pPr>
        <w:spacing w:after="0" w:line="240" w:lineRule="auto"/>
      </w:pPr>
      <w:r>
        <w:separator/>
      </w:r>
    </w:p>
  </w:endnote>
  <w:endnote w:type="continuationSeparator" w:id="0">
    <w:p w:rsidR="006C7C64" w:rsidRDefault="006C7C64" w:rsidP="005460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7C64" w:rsidRDefault="006C7C64" w:rsidP="00546039">
      <w:pPr>
        <w:spacing w:after="0" w:line="240" w:lineRule="auto"/>
      </w:pPr>
      <w:r>
        <w:separator/>
      </w:r>
    </w:p>
  </w:footnote>
  <w:footnote w:type="continuationSeparator" w:id="0">
    <w:p w:rsidR="006C7C64" w:rsidRDefault="006C7C64" w:rsidP="0054603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A3MzC1NLSwMLS0NDFR0lEKTi0uzszPAykwrAUAllvEjCwAAAA="/>
  </w:docVars>
  <w:rsids>
    <w:rsidRoot w:val="00546039"/>
    <w:rsid w:val="00020D66"/>
    <w:rsid w:val="00047443"/>
    <w:rsid w:val="0006139E"/>
    <w:rsid w:val="0007444B"/>
    <w:rsid w:val="0008436F"/>
    <w:rsid w:val="000A35B1"/>
    <w:rsid w:val="000E6DE0"/>
    <w:rsid w:val="00113F76"/>
    <w:rsid w:val="00130AE1"/>
    <w:rsid w:val="00166DAF"/>
    <w:rsid w:val="00245CDB"/>
    <w:rsid w:val="00274C46"/>
    <w:rsid w:val="00327088"/>
    <w:rsid w:val="00351AF6"/>
    <w:rsid w:val="003B2A35"/>
    <w:rsid w:val="003B78F2"/>
    <w:rsid w:val="004A58A2"/>
    <w:rsid w:val="004C62AE"/>
    <w:rsid w:val="0054417F"/>
    <w:rsid w:val="00546039"/>
    <w:rsid w:val="005F7C0E"/>
    <w:rsid w:val="00604753"/>
    <w:rsid w:val="00661DA5"/>
    <w:rsid w:val="00691923"/>
    <w:rsid w:val="006B3B76"/>
    <w:rsid w:val="006C7C64"/>
    <w:rsid w:val="0072066D"/>
    <w:rsid w:val="00741FB9"/>
    <w:rsid w:val="007866B9"/>
    <w:rsid w:val="007B4568"/>
    <w:rsid w:val="00816717"/>
    <w:rsid w:val="00841EB6"/>
    <w:rsid w:val="008523D9"/>
    <w:rsid w:val="008A5EC2"/>
    <w:rsid w:val="008D1F1D"/>
    <w:rsid w:val="009A4D1A"/>
    <w:rsid w:val="009E5A2B"/>
    <w:rsid w:val="00A310D5"/>
    <w:rsid w:val="00A34A5C"/>
    <w:rsid w:val="00A37C9F"/>
    <w:rsid w:val="00A41DA9"/>
    <w:rsid w:val="00AF7283"/>
    <w:rsid w:val="00B311A0"/>
    <w:rsid w:val="00BF24CD"/>
    <w:rsid w:val="00C238BF"/>
    <w:rsid w:val="00C46D0F"/>
    <w:rsid w:val="00C8573A"/>
    <w:rsid w:val="00DC6C1A"/>
    <w:rsid w:val="00E81697"/>
    <w:rsid w:val="00EE7F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5:docId w15:val="{5C26B2A6-905B-4868-8B43-780688318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066D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460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3">
    <w:name w:val="Light Shading Accent 3"/>
    <w:basedOn w:val="TableNormal"/>
    <w:uiPriority w:val="60"/>
    <w:rsid w:val="0054603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2">
    <w:name w:val="Light Shading Accent 2"/>
    <w:basedOn w:val="TableNormal"/>
    <w:uiPriority w:val="60"/>
    <w:rsid w:val="00546039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-11">
    <w:name w:val="تظليل فاتح - تمييز 11"/>
    <w:basedOn w:val="TableNormal"/>
    <w:uiPriority w:val="60"/>
    <w:rsid w:val="0054603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Grid1-Accent3">
    <w:name w:val="Medium Grid 1 Accent 3"/>
    <w:basedOn w:val="TableNormal"/>
    <w:uiPriority w:val="67"/>
    <w:rsid w:val="0054603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3-Accent1">
    <w:name w:val="Medium Grid 3 Accent 1"/>
    <w:basedOn w:val="TableNormal"/>
    <w:uiPriority w:val="69"/>
    <w:rsid w:val="0054603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customStyle="1" w:styleId="ColorfulGrid1">
    <w:name w:val="Colorful Grid1"/>
    <w:basedOn w:val="TableNormal"/>
    <w:uiPriority w:val="73"/>
    <w:rsid w:val="00546039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460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603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54603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6039"/>
  </w:style>
  <w:style w:type="paragraph" w:styleId="Footer">
    <w:name w:val="footer"/>
    <w:basedOn w:val="Normal"/>
    <w:link w:val="FooterChar"/>
    <w:uiPriority w:val="99"/>
    <w:unhideWhenUsed/>
    <w:rsid w:val="0054603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0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صورة" ma:contentTypeID="0x0101009148F5A04DDD49CBA7127AADA5FB792B00AADE34325A8B49CDA8BB4DB53328F214003C1C478A55AC2045AA0E9EB82C291A10" ma:contentTypeVersion="1" ma:contentTypeDescription="تحميل صورة." ma:contentTypeScope="" ma:versionID="cd9b2af6ae0e36d85f72a74904d38c6b">
  <xsd:schema xmlns:xsd="http://www.w3.org/2001/XMLSchema" xmlns:xs="http://www.w3.org/2001/XMLSchema" xmlns:p="http://schemas.microsoft.com/office/2006/metadata/properties" xmlns:ns1="http://schemas.microsoft.com/sharepoint/v3" xmlns:ns2="CF509AE9-E2AE-4B9E-812B-9D948274CA31" xmlns:ns3="http://schemas.microsoft.com/sharepoint/v3/fields" targetNamespace="http://schemas.microsoft.com/office/2006/metadata/properties" ma:root="true" ma:fieldsID="f2c08c0be5ccb9d9115860462c6599b5" ns1:_="" ns2:_="" ns3:_="">
    <xsd:import namespace="http://schemas.microsoft.com/sharepoint/v3"/>
    <xsd:import namespace="CF509AE9-E2AE-4B9E-812B-9D948274CA31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مسار URL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نوع الملف" ma:hidden="true" ma:internalName="File_x0020_Type" ma:readOnly="true">
      <xsd:simpleType>
        <xsd:restriction base="dms:Text"/>
      </xsd:simpleType>
    </xsd:element>
    <xsd:element name="HTML_x0020_File_x0020_Type" ma:index="10" nillable="true" ma:displayName="نوع ملف HTML" ma:hidden="true" ma:internalName="HTML_x0020_File_x0020_Type" ma:readOnly="true">
      <xsd:simpleType>
        <xsd:restriction base="dms:Text"/>
      </xsd:simpleType>
    </xsd:element>
    <xsd:element name="FSObjType" ma:index="11" nillable="true" ma:displayName="نوع العنصر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جدولة تاريخ البدء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جدولة تاريخ الانتهاء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509AE9-E2AE-4B9E-812B-9D948274CA31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توجد صور مصغرة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توجد معاينة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العرض" ma:internalName="ImageWidth" ma:readOnly="true">
      <xsd:simpleType>
        <xsd:restriction base="dms:Unknown"/>
      </xsd:simpleType>
    </xsd:element>
    <xsd:element name="ImageHeight" ma:index="22" nillable="true" ma:displayName="الارتفاع" ma:internalName="ImageHeight" ma:readOnly="true">
      <xsd:simpleType>
        <xsd:restriction base="dms:Unknown"/>
      </xsd:simpleType>
    </xsd:element>
    <xsd:element name="ImageCreateDate" ma:index="25" nillable="true" ma:displayName="تاريخ التقاط الصورة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حقوق النشر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الكاتب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 ma:index="23" ma:displayName="التعليقات"/>
        <xsd:element name="keywords" minOccurs="0" maxOccurs="1" type="xsd:string" ma:index="14" ma:displayName="الكلمات الأساسية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  <ImageCreateDate xmlns="CF509AE9-E2AE-4B9E-812B-9D948274CA3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751681E-C8E9-43F6-9077-46470BEC01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F509AE9-E2AE-4B9E-812B-9D948274CA31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59B1CC-FB1D-49E5-BA2B-F535CDF23D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1FA2C0-05B4-4B3E-B26D-F38C93ADB09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3/fields"/>
    <ds:schemaRef ds:uri="CF509AE9-E2AE-4B9E-812B-9D948274CA31"/>
  </ds:schemaRefs>
</ds:datastoreItem>
</file>

<file path=customXml/itemProps4.xml><?xml version="1.0" encoding="utf-8"?>
<ds:datastoreItem xmlns:ds="http://schemas.openxmlformats.org/officeDocument/2006/customXml" ds:itemID="{457C62CC-D908-40CE-9568-BC7E04069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6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keywords/>
  <dc:description/>
  <cp:lastModifiedBy>LENOVO</cp:lastModifiedBy>
  <cp:revision>25</cp:revision>
  <cp:lastPrinted>2020-06-16T19:56:00Z</cp:lastPrinted>
  <dcterms:created xsi:type="dcterms:W3CDTF">2014-11-20T08:33:00Z</dcterms:created>
  <dcterms:modified xsi:type="dcterms:W3CDTF">2021-02-25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3C1C478A55AC2045AA0E9EB82C291A10</vt:lpwstr>
  </property>
</Properties>
</file>